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c045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ac8f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02:55:13Z</dcterms:created>
  <dcterms:modified xsi:type="dcterms:W3CDTF">2022-01-09T02:55:13Z</dcterms:modified>
</cp:coreProperties>
</file>